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D3F7BD" w14:textId="03431113" w:rsidR="00E35D28" w:rsidRPr="00E35D28" w:rsidRDefault="001D4EB8" w:rsidP="00E35D28">
      <w:pPr>
        <w:spacing w:after="0" w:line="240" w:lineRule="auto"/>
        <w:rPr>
          <w:bCs w:val="0"/>
          <w:sz w:val="48"/>
          <w:szCs w:val="48"/>
        </w:rPr>
      </w:pPr>
      <w:r>
        <w:rPr>
          <w:bCs w:val="0"/>
          <w:sz w:val="48"/>
          <w:szCs w:val="48"/>
        </w:rPr>
        <w:t>Write a letter to the principal requesting section change.</w:t>
      </w:r>
    </w:p>
    <w:p w14:paraId="7A2BA9D9" w14:textId="44B13525" w:rsidR="00B165B0" w:rsidRPr="00B165B0" w:rsidRDefault="00154149" w:rsidP="00B165B0">
      <w:pPr>
        <w:spacing w:after="0" w:line="360" w:lineRule="auto"/>
        <w:jc w:val="right"/>
        <w:rPr>
          <w:sz w:val="36"/>
          <w:szCs w:val="36"/>
        </w:rPr>
      </w:pPr>
      <w:r>
        <w:rPr>
          <w:sz w:val="36"/>
          <w:szCs w:val="36"/>
        </w:rPr>
        <w:t>Arsh</w:t>
      </w:r>
      <w:r w:rsidR="003870AA" w:rsidRPr="00154149">
        <w:rPr>
          <w:sz w:val="36"/>
          <w:szCs w:val="36"/>
        </w:rPr>
        <w:t xml:space="preserve"> Saxena – </w:t>
      </w:r>
      <w:r w:rsidR="001D4EB8">
        <w:rPr>
          <w:sz w:val="36"/>
          <w:szCs w:val="36"/>
        </w:rPr>
        <w:t>Aug 25</w:t>
      </w:r>
      <w:r w:rsidR="003870AA" w:rsidRPr="00154149">
        <w:rPr>
          <w:sz w:val="36"/>
          <w:szCs w:val="36"/>
        </w:rPr>
        <w:t>, 2021</w:t>
      </w:r>
    </w:p>
    <w:p w14:paraId="2BAF7512" w14:textId="6E3FEA2A" w:rsidR="003870AA" w:rsidRDefault="001D4EB8" w:rsidP="00E35D28">
      <w:pPr>
        <w:spacing w:after="0"/>
        <w:jc w:val="both"/>
      </w:pPr>
      <w:r>
        <w:t>The Principal</w:t>
      </w:r>
    </w:p>
    <w:p w14:paraId="250735B6" w14:textId="76E458CF" w:rsidR="001D4EB8" w:rsidRDefault="001D4EB8" w:rsidP="00E35D28">
      <w:pPr>
        <w:spacing w:after="0"/>
        <w:jc w:val="both"/>
      </w:pPr>
      <w:r>
        <w:t>ABC Public School</w:t>
      </w:r>
    </w:p>
    <w:p w14:paraId="313001BD" w14:textId="6AA4CE08" w:rsidR="001D4EB8" w:rsidRDefault="001D4EB8" w:rsidP="00E35D28">
      <w:pPr>
        <w:spacing w:after="0"/>
        <w:jc w:val="both"/>
      </w:pPr>
      <w:r>
        <w:t>Cantt Area</w:t>
      </w:r>
    </w:p>
    <w:p w14:paraId="4F8100F1" w14:textId="45ABCFF5" w:rsidR="001D4EB8" w:rsidRDefault="001D4EB8" w:rsidP="00E35D28">
      <w:pPr>
        <w:spacing w:after="0"/>
        <w:jc w:val="both"/>
      </w:pPr>
      <w:r>
        <w:t>Indore</w:t>
      </w:r>
    </w:p>
    <w:p w14:paraId="6B55B0F5" w14:textId="5172A7BB" w:rsidR="001D4EB8" w:rsidRDefault="001D4EB8" w:rsidP="00E35D28">
      <w:pPr>
        <w:spacing w:after="0"/>
        <w:jc w:val="both"/>
      </w:pPr>
    </w:p>
    <w:p w14:paraId="36998D2C" w14:textId="2950CD15" w:rsidR="001D4EB8" w:rsidRDefault="001D4EB8" w:rsidP="00E35D28">
      <w:pPr>
        <w:spacing w:after="0"/>
        <w:jc w:val="both"/>
      </w:pPr>
      <w:r>
        <w:t>25 August 2021</w:t>
      </w:r>
    </w:p>
    <w:p w14:paraId="1BD87540" w14:textId="5A16CAD3" w:rsidR="001D4EB8" w:rsidRDefault="001D4EB8" w:rsidP="00E35D28">
      <w:pPr>
        <w:spacing w:after="0"/>
        <w:jc w:val="both"/>
      </w:pPr>
    </w:p>
    <w:p w14:paraId="376FF1CB" w14:textId="0AC28650" w:rsidR="001D4EB8" w:rsidRDefault="001D4EB8" w:rsidP="00E35D28">
      <w:pPr>
        <w:spacing w:after="0"/>
        <w:jc w:val="both"/>
      </w:pPr>
      <w:r>
        <w:t>Subject: Request for section change.</w:t>
      </w:r>
    </w:p>
    <w:p w14:paraId="63A75CAA" w14:textId="269AC90A" w:rsidR="001D4EB8" w:rsidRDefault="001D4EB8" w:rsidP="00E35D28">
      <w:pPr>
        <w:spacing w:after="0"/>
        <w:jc w:val="both"/>
      </w:pPr>
    </w:p>
    <w:p w14:paraId="1B1F51F6" w14:textId="7151AEE2" w:rsidR="001D4EB8" w:rsidRDefault="001D4EB8" w:rsidP="00E35D28">
      <w:pPr>
        <w:spacing w:after="0"/>
        <w:jc w:val="both"/>
      </w:pPr>
      <w:r>
        <w:t>Respected Sir/Madam</w:t>
      </w:r>
    </w:p>
    <w:p w14:paraId="65AF08D6" w14:textId="0AEEB815" w:rsidR="001D4EB8" w:rsidRDefault="001D4EB8" w:rsidP="00E35D28">
      <w:pPr>
        <w:spacing w:after="0"/>
        <w:jc w:val="both"/>
      </w:pPr>
      <w:r>
        <w:t>Respectfully, I wish to state that I want to change my section. The reason behind my decision is that some very non-serious students in my current section don’t let me study properly. They disrupt and distract students most of the time. Even the teachers are fed up with them.</w:t>
      </w:r>
    </w:p>
    <w:p w14:paraId="0318BFA5" w14:textId="34916F49" w:rsidR="001D4EB8" w:rsidRDefault="001D4EB8" w:rsidP="00E35D28">
      <w:pPr>
        <w:spacing w:after="0"/>
        <w:jc w:val="both"/>
      </w:pPr>
    </w:p>
    <w:p w14:paraId="4A671019" w14:textId="4225B4A1" w:rsidR="001A58F3" w:rsidRDefault="001A58F3" w:rsidP="00E35D28">
      <w:pPr>
        <w:spacing w:after="0"/>
        <w:jc w:val="both"/>
      </w:pPr>
      <w:r>
        <w:t>After discussing the matter with my parents, I have decided to change my section. Kindly allow me to change my section to XI D. I shall be very grateful to you.</w:t>
      </w:r>
    </w:p>
    <w:p w14:paraId="3B8F6A77" w14:textId="1BEC66E4" w:rsidR="001A58F3" w:rsidRDefault="001A58F3" w:rsidP="00E35D28">
      <w:pPr>
        <w:spacing w:after="0"/>
        <w:jc w:val="both"/>
      </w:pPr>
      <w:r>
        <w:t>Thank you!</w:t>
      </w:r>
    </w:p>
    <w:p w14:paraId="57340089" w14:textId="01055B18" w:rsidR="001A58F3" w:rsidRDefault="001A58F3" w:rsidP="00E35D28">
      <w:pPr>
        <w:spacing w:after="0"/>
        <w:jc w:val="both"/>
      </w:pPr>
    </w:p>
    <w:p w14:paraId="45845A98" w14:textId="48482BEF" w:rsidR="001A58F3" w:rsidRDefault="001A58F3" w:rsidP="00E35D28">
      <w:pPr>
        <w:spacing w:after="0"/>
        <w:jc w:val="both"/>
      </w:pPr>
      <w:r>
        <w:t>Yours sincerely,</w:t>
      </w:r>
    </w:p>
    <w:p w14:paraId="3CDFAAF9" w14:textId="4C3E639E" w:rsidR="001A58F3" w:rsidRDefault="001A58F3" w:rsidP="00E35D28">
      <w:pPr>
        <w:spacing w:after="0"/>
        <w:jc w:val="both"/>
      </w:pPr>
      <w:r>
        <w:t>Atul Sharma</w:t>
      </w:r>
    </w:p>
    <w:p w14:paraId="1080800A" w14:textId="6A93EFE8" w:rsidR="001A58F3" w:rsidRPr="00154149" w:rsidRDefault="001A58F3" w:rsidP="00E35D28">
      <w:pPr>
        <w:spacing w:after="0"/>
        <w:jc w:val="both"/>
      </w:pPr>
      <w:r>
        <w:t>(XI E)</w:t>
      </w:r>
    </w:p>
    <w:sectPr w:rsidR="001A58F3" w:rsidRPr="00154149" w:rsidSect="004D5336">
      <w:pgSz w:w="11906" w:h="16838" w:code="9"/>
      <w:pgMar w:top="284" w:right="284" w:bottom="284" w:left="28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F Pro Text">
    <w:panose1 w:val="00000000000000000000"/>
    <w:charset w:val="00"/>
    <w:family w:val="auto"/>
    <w:notTrueType/>
    <w:pitch w:val="variable"/>
    <w:sig w:usb0="E10002FF" w:usb1="5241ECFF" w:usb2="0400802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4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yMLa0tDQwtDAwszRW0lEKTi0uzszPAykwrAUAn7CBUiwAAAA="/>
  </w:docVars>
  <w:rsids>
    <w:rsidRoot w:val="00E65752"/>
    <w:rsid w:val="00154149"/>
    <w:rsid w:val="001A58F3"/>
    <w:rsid w:val="001D4EB8"/>
    <w:rsid w:val="0033102C"/>
    <w:rsid w:val="003870AA"/>
    <w:rsid w:val="004D5336"/>
    <w:rsid w:val="005B3802"/>
    <w:rsid w:val="008B2A76"/>
    <w:rsid w:val="008D6EA0"/>
    <w:rsid w:val="00902FAF"/>
    <w:rsid w:val="00A45C2D"/>
    <w:rsid w:val="00B165B0"/>
    <w:rsid w:val="00E35D28"/>
    <w:rsid w:val="00E657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D69E19"/>
  <w15:chartTrackingRefBased/>
  <w15:docId w15:val="{6A427563-85C5-49DA-92D6-59AAC541DC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SF Pro Text" w:eastAsiaTheme="minorHAnsi" w:hAnsi="SF Pro Text" w:cstheme="minorBidi"/>
        <w:bCs/>
        <w:sz w:val="40"/>
        <w:szCs w:val="40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303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3241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8575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807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128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573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639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611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16CF6719-7233-A44C-8D0D-9BE27D2924A0}">
  <we:reference id="wa200001011" version="1.2.0.0" store="en-GB" storeType="OMEX"/>
  <we:alternateReferences>
    <we:reference id="wa200001011" version="1.2.0.0" store="en-GB" storeType="OMEX"/>
  </we:alternateReferences>
  <we:properties/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9</TotalTime>
  <Pages>1</Pages>
  <Words>121</Words>
  <Characters>577</Characters>
  <Application>Microsoft Office Word</Application>
  <DocSecurity>0</DocSecurity>
  <Lines>27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de</dc:creator>
  <cp:keywords/>
  <dc:description/>
  <cp:lastModifiedBy>Microsoft Office User</cp:lastModifiedBy>
  <cp:revision>9</cp:revision>
  <dcterms:created xsi:type="dcterms:W3CDTF">2021-02-07T20:39:00Z</dcterms:created>
  <dcterms:modified xsi:type="dcterms:W3CDTF">2022-03-13T11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_documentId">
    <vt:lpwstr>documentId_8122</vt:lpwstr>
  </property>
  <property fmtid="{D5CDD505-2E9C-101B-9397-08002B2CF9AE}" pid="3" name="grammarly_documentContext">
    <vt:lpwstr>{"goals":[],"domain":"general","emotions":[],"dialect":"american"}</vt:lpwstr>
  </property>
</Properties>
</file>